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4F831" w14:textId="77777777" w:rsidR="00C56688" w:rsidRDefault="00000000">
      <w:pPr>
        <w:pStyle w:val="Heading1"/>
      </w:pPr>
      <w:bookmarkStart w:id="0" w:name="tidyverse"/>
      <w:r>
        <w:t>Tidyverse</w:t>
      </w:r>
    </w:p>
    <w:p w14:paraId="1C84F832" w14:textId="77777777" w:rsidR="00C56688" w:rsidRDefault="00000000">
      <w:pPr>
        <w:pStyle w:val="FirstParagraph"/>
      </w:pPr>
      <w:r>
        <w:rPr>
          <w:noProof/>
        </w:rPr>
        <w:drawing>
          <wp:inline distT="0" distB="0" distL="0" distR="0" wp14:anchorId="1C84F87C" wp14:editId="6DCC9653">
            <wp:extent cx="3802380" cy="561594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/Picture/tidyverse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2380" cy="5615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84F833" w14:textId="77777777" w:rsidR="00C56688" w:rsidRDefault="00000000">
      <w:pPr>
        <w:pStyle w:val="BodyText"/>
      </w:pPr>
      <w:r>
        <w:t>Tidyverse เป็น package ซึ่งนิพนธ์โดย Haley Wickham และคณะ โดย function ส่วนใหญ่ใน tidyverse นั้นเกี่ยวข้องกับการปรับแต่งข้อมูลจาก dataframe ซึ่งจะอำนวยความสะดวกให้เราสามารถทำงานได้มากขึ้นกว่าการใช้ base R ข้อเสียของ tidyverse นั้น อาจจะทำให้ run ช้ากว่า และมีปรับแต่งให้ตรงกับการใช้งานจำเพาะได้ยากกว่า แต่สำหรับผู้ที่ไม่ใช่ R hardcore นั้น tidyverse ถือว่าเป็น package ที่อำนวยความสะดวกได้อย่างดีเยี่ยม</w:t>
      </w:r>
    </w:p>
    <w:p w14:paraId="1C84F834" w14:textId="77777777" w:rsidR="00C56688" w:rsidRDefault="00000000">
      <w:pPr>
        <w:pStyle w:val="BodyText"/>
      </w:pPr>
      <w:r>
        <w:t>โดย tidyverse นั้นจะเป็น package ใหญ่ และจะแบ่งเป็นหลาย package ย่อยๆ ได้อีก โดยเราสามารถเรียกใช้ ทั้งหมดได้ หรือ เรียกใช้แค่ package ย่อย</w:t>
      </w:r>
    </w:p>
    <w:p w14:paraId="1C84F835" w14:textId="77777777" w:rsidR="00C56688" w:rsidRDefault="00000000">
      <w:pPr>
        <w:pStyle w:val="Heading2"/>
      </w:pPr>
      <w:bookmarkStart w:id="1" w:name="dplyr"/>
      <w:r>
        <w:lastRenderedPageBreak/>
        <w:t>dplyr</w:t>
      </w:r>
    </w:p>
    <w:p w14:paraId="1C84F836" w14:textId="77777777" w:rsidR="00C56688" w:rsidRDefault="00000000">
      <w:pPr>
        <w:pStyle w:val="FirstParagraph"/>
      </w:pPr>
      <w:r>
        <w:t>dplyr คือ package ย่อยของ tidyverse ซึ่งทำหน้าที่ในส่วน dataframe manipulation ทำให้เราสามารถดึงตารางออกมาได้อย่างอิสระ</w:t>
      </w:r>
    </w:p>
    <w:p w14:paraId="1C84F837" w14:textId="77777777" w:rsidR="00C56688" w:rsidRDefault="00000000">
      <w:pPr>
        <w:pStyle w:val="BodyText"/>
      </w:pPr>
      <w:r>
        <w:t>การใช้งาน package ข้างนอกนั้นจะต้อง install ก่อน และเมื่อใช้งาน จะต้องใช้คำสั่ง library</w:t>
      </w:r>
    </w:p>
    <w:p w14:paraId="1C84F838" w14:textId="77777777" w:rsidR="00C56688" w:rsidRDefault="00000000">
      <w:pPr>
        <w:pStyle w:val="SourceCode"/>
      </w:pPr>
      <w:r>
        <w:rPr>
          <w:rStyle w:val="CommentTok"/>
        </w:rPr>
        <w:t># install.packages("tidyverse") รันคำสั่งนี้ก่อนถ้ายังไม่เคย install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dplyr) </w:t>
      </w:r>
      <w:r>
        <w:rPr>
          <w:rStyle w:val="CommentTok"/>
        </w:rPr>
        <w:t># ต้อง run ทุกครั้งที่จะใช้งาน</w:t>
      </w:r>
    </w:p>
    <w:p w14:paraId="1C84F839" w14:textId="77777777" w:rsidR="00C56688" w:rsidRDefault="00000000">
      <w:pPr>
        <w:pStyle w:val="FirstParagraph"/>
      </w:pPr>
      <w:r>
        <w:t>ในกรณีนี้จะใช้ข้อมูลตัวอย่าง iris เพื่อสาธิตการใช้ dplyr โดย iris เป็นข้อมูลของความยาวกลีบของพันธุ์ดอกไม้ต่างๆ</w:t>
      </w:r>
    </w:p>
    <w:p w14:paraId="1C84F83A" w14:textId="77777777" w:rsidR="00C56688" w:rsidRDefault="00000000">
      <w:pPr>
        <w:pStyle w:val="BodyText"/>
      </w:pPr>
      <w:r>
        <w:rPr>
          <w:noProof/>
        </w:rPr>
        <w:drawing>
          <wp:inline distT="0" distB="0" distL="0" distR="0" wp14:anchorId="1C84F87E" wp14:editId="1C84F87F">
            <wp:extent cx="5334000" cy="1995543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icture/iri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84F83B" w14:textId="77777777" w:rsidR="00C56688" w:rsidRDefault="00000000">
      <w:pPr>
        <w:pStyle w:val="BodyText"/>
      </w:pPr>
      <w:r>
        <w:t xml:space="preserve">รูปจาก: </w:t>
      </w:r>
      <w:hyperlink r:id="rId9">
        <w:r>
          <w:rPr>
            <w:rStyle w:val="Hyperlink"/>
          </w:rPr>
          <w:t>https://www.datacamp.com/tutorial/machine-learning-in-r</w:t>
        </w:r>
      </w:hyperlink>
    </w:p>
    <w:p w14:paraId="1C84F83C" w14:textId="77777777" w:rsidR="00C56688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iris </w:t>
      </w:r>
      <w:r>
        <w:rPr>
          <w:rStyle w:val="CommentTok"/>
        </w:rPr>
        <w:t># โหลด dataframe ตัวอย่างที่ติดมากับ base R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df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C84F83D" w14:textId="77777777" w:rsidR="00C56688" w:rsidRDefault="00000000">
      <w:pPr>
        <w:pStyle w:val="SourceCode"/>
      </w:pPr>
      <w:r>
        <w:rPr>
          <w:rStyle w:val="VerbatimChar"/>
        </w:rPr>
        <w:t>##   Sepal.Length Sepal.Width Petal.Length Petal.Width Species</w:t>
      </w:r>
      <w:r>
        <w:br/>
      </w:r>
      <w:r>
        <w:rPr>
          <w:rStyle w:val="VerbatimChar"/>
        </w:rPr>
        <w:t>## 1          5.1         3.5          1.4         0.2  setosa</w:t>
      </w:r>
      <w:r>
        <w:br/>
      </w:r>
      <w:r>
        <w:rPr>
          <w:rStyle w:val="VerbatimChar"/>
        </w:rPr>
        <w:t>## 2          4.9         3.0          1.4         0.2  setosa</w:t>
      </w:r>
      <w:r>
        <w:br/>
      </w:r>
      <w:r>
        <w:rPr>
          <w:rStyle w:val="VerbatimChar"/>
        </w:rPr>
        <w:t>## 3          4.7         3.2          1.3         0.2  setosa</w:t>
      </w:r>
      <w:r>
        <w:br/>
      </w:r>
      <w:r>
        <w:rPr>
          <w:rStyle w:val="VerbatimChar"/>
        </w:rPr>
        <w:t>## 4          4.6         3.1          1.5         0.2  setosa</w:t>
      </w:r>
      <w:r>
        <w:br/>
      </w:r>
      <w:r>
        <w:rPr>
          <w:rStyle w:val="VerbatimChar"/>
        </w:rPr>
        <w:t>## 5          5.0         3.6          1.4         0.2  setosa</w:t>
      </w:r>
    </w:p>
    <w:p w14:paraId="1C84F83E" w14:textId="77777777" w:rsidR="00C56688" w:rsidRDefault="00000000">
      <w:pPr>
        <w:pStyle w:val="FirstParagraph"/>
      </w:pPr>
      <w:r>
        <w:t>function หลักๆ ของ dplyr จะเกี่ยวข้องกับ data manipulation เป็นส่วนใหญ่ ในที่นี้จะแนะนำที่จำเป็นต้องใช้ในบทอื่น</w:t>
      </w:r>
    </w:p>
    <w:p w14:paraId="1C84F83F" w14:textId="77777777" w:rsidR="00C56688" w:rsidRDefault="00000000">
      <w:pPr>
        <w:pStyle w:val="Compact"/>
        <w:numPr>
          <w:ilvl w:val="0"/>
          <w:numId w:val="2"/>
        </w:numPr>
      </w:pPr>
      <w:r>
        <w:t>glimpse() มีไว้ดูภาพรวมข้อมูล</w:t>
      </w:r>
    </w:p>
    <w:p w14:paraId="1C84F840" w14:textId="77777777" w:rsidR="00C56688" w:rsidRDefault="00000000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df)</w:t>
      </w:r>
    </w:p>
    <w:p w14:paraId="1C84F841" w14:textId="77777777" w:rsidR="00C56688" w:rsidRDefault="00000000">
      <w:pPr>
        <w:pStyle w:val="SourceCode"/>
      </w:pPr>
      <w:r>
        <w:rPr>
          <w:rStyle w:val="VerbatimChar"/>
        </w:rPr>
        <w:t>## Rows: 150</w:t>
      </w:r>
      <w:r>
        <w:br/>
      </w:r>
      <w:r>
        <w:rPr>
          <w:rStyle w:val="VerbatimChar"/>
        </w:rPr>
        <w:t>## Columns: 5</w:t>
      </w:r>
      <w:r>
        <w:br/>
      </w:r>
      <w:r>
        <w:rPr>
          <w:rStyle w:val="VerbatimChar"/>
        </w:rPr>
        <w:t>## $ Sepal.Length &lt;dbl&gt; 5.1, 4.9, 4.7, 4.6, 5.0, 5.4, 4.6, 5.0, 4.4, 4.9, 5.4, 4.…</w:t>
      </w:r>
      <w:r>
        <w:br/>
      </w:r>
      <w:r>
        <w:rPr>
          <w:rStyle w:val="VerbatimChar"/>
        </w:rPr>
        <w:t>## $ Sepal.Width  &lt;dbl&gt; 3.5, 3.0, 3.2, 3.1, 3.6, 3.9, 3.4, 3.4, 2.9, 3.1, 3.7, 3.…</w:t>
      </w:r>
      <w:r>
        <w:br/>
      </w:r>
      <w:r>
        <w:rPr>
          <w:rStyle w:val="VerbatimChar"/>
        </w:rPr>
        <w:t>## $ Petal.Length &lt;dbl&gt; 1.4, 1.4, 1.3, 1.5, 1.4, 1.7, 1.4, 1.5, 1.4, 1.5, 1.5, 1.…</w:t>
      </w:r>
      <w:r>
        <w:br/>
      </w:r>
      <w:r>
        <w:rPr>
          <w:rStyle w:val="VerbatimChar"/>
        </w:rPr>
        <w:lastRenderedPageBreak/>
        <w:t>## $ Petal.Width  &lt;dbl&gt; 0.2, 0.2, 0.2, 0.2, 0.2, 0.4, 0.3, 0.2, 0.2, 0.1, 0.2, 0.…</w:t>
      </w:r>
      <w:r>
        <w:br/>
      </w:r>
      <w:r>
        <w:rPr>
          <w:rStyle w:val="VerbatimChar"/>
        </w:rPr>
        <w:t>## $ Species      &lt;fct&gt; setosa, setosa, setosa, setosa, setosa, setosa, setosa, s…</w:t>
      </w:r>
    </w:p>
    <w:p w14:paraId="1C84F842" w14:textId="77777777" w:rsidR="00C56688" w:rsidRDefault="00000000">
      <w:pPr>
        <w:pStyle w:val="Compact"/>
        <w:numPr>
          <w:ilvl w:val="0"/>
          <w:numId w:val="3"/>
        </w:numPr>
      </w:pPr>
      <w:r>
        <w:t>select() เลือก column ที่ต้องการโดยใช้ตำแหน่งหรือชื่อ column ก็ได้</w:t>
      </w:r>
    </w:p>
    <w:p w14:paraId="1C84F843" w14:textId="77777777" w:rsidR="00C56688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Specie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 เลือก column "Species"</w:t>
      </w:r>
    </w:p>
    <w:p w14:paraId="1C84F844" w14:textId="77777777" w:rsidR="00C56688" w:rsidRDefault="00000000">
      <w:pPr>
        <w:pStyle w:val="SourceCode"/>
      </w:pPr>
      <w:r>
        <w:rPr>
          <w:rStyle w:val="VerbatimChar"/>
        </w:rPr>
        <w:t>##   Species</w:t>
      </w:r>
      <w:r>
        <w:br/>
      </w:r>
      <w:r>
        <w:rPr>
          <w:rStyle w:val="VerbatimChar"/>
        </w:rPr>
        <w:t>## 1  setosa</w:t>
      </w:r>
      <w:r>
        <w:br/>
      </w:r>
      <w:r>
        <w:rPr>
          <w:rStyle w:val="VerbatimChar"/>
        </w:rPr>
        <w:t>## 2  setosa</w:t>
      </w:r>
      <w:r>
        <w:br/>
      </w:r>
      <w:r>
        <w:rPr>
          <w:rStyle w:val="VerbatimChar"/>
        </w:rPr>
        <w:t>## 3  setosa</w:t>
      </w:r>
      <w:r>
        <w:br/>
      </w:r>
      <w:r>
        <w:rPr>
          <w:rStyle w:val="VerbatimChar"/>
        </w:rPr>
        <w:t>## 4  setosa</w:t>
      </w:r>
      <w:r>
        <w:br/>
      </w:r>
      <w:r>
        <w:rPr>
          <w:rStyle w:val="VerbatimChar"/>
        </w:rPr>
        <w:t>## 5  setosa</w:t>
      </w:r>
    </w:p>
    <w:p w14:paraId="1C84F845" w14:textId="77777777" w:rsidR="00C56688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 เลือก column ที่ 2</w:t>
      </w:r>
    </w:p>
    <w:p w14:paraId="1C84F846" w14:textId="77777777" w:rsidR="00C56688" w:rsidRDefault="00000000">
      <w:pPr>
        <w:pStyle w:val="SourceCode"/>
      </w:pPr>
      <w:r>
        <w:rPr>
          <w:rStyle w:val="VerbatimChar"/>
        </w:rPr>
        <w:t>##   Sepal.Width</w:t>
      </w:r>
      <w:r>
        <w:br/>
      </w:r>
      <w:r>
        <w:rPr>
          <w:rStyle w:val="VerbatimChar"/>
        </w:rPr>
        <w:t>## 1         3.5</w:t>
      </w:r>
      <w:r>
        <w:br/>
      </w:r>
      <w:r>
        <w:rPr>
          <w:rStyle w:val="VerbatimChar"/>
        </w:rPr>
        <w:t>## 2         3.0</w:t>
      </w:r>
      <w:r>
        <w:br/>
      </w:r>
      <w:r>
        <w:rPr>
          <w:rStyle w:val="VerbatimChar"/>
        </w:rPr>
        <w:t>## 3         3.2</w:t>
      </w:r>
      <w:r>
        <w:br/>
      </w:r>
      <w:r>
        <w:rPr>
          <w:rStyle w:val="VerbatimChar"/>
        </w:rPr>
        <w:t>## 4         3.1</w:t>
      </w:r>
      <w:r>
        <w:br/>
      </w:r>
      <w:r>
        <w:rPr>
          <w:rStyle w:val="VerbatimChar"/>
        </w:rPr>
        <w:t>## 5         3.6</w:t>
      </w:r>
    </w:p>
    <w:p w14:paraId="1C84F847" w14:textId="77777777" w:rsidR="00C56688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 เลือก 2 column</w:t>
      </w:r>
    </w:p>
    <w:p w14:paraId="1C84F848" w14:textId="77777777" w:rsidR="00C56688" w:rsidRDefault="00000000">
      <w:pPr>
        <w:pStyle w:val="SourceCode"/>
      </w:pPr>
      <w:r>
        <w:rPr>
          <w:rStyle w:val="VerbatimChar"/>
        </w:rPr>
        <w:t>##   Sepal.Length Sepal.Width</w:t>
      </w:r>
      <w:r>
        <w:br/>
      </w:r>
      <w:r>
        <w:rPr>
          <w:rStyle w:val="VerbatimChar"/>
        </w:rPr>
        <w:t>## 1          5.1         3.5</w:t>
      </w:r>
      <w:r>
        <w:br/>
      </w:r>
      <w:r>
        <w:rPr>
          <w:rStyle w:val="VerbatimChar"/>
        </w:rPr>
        <w:t>## 2          4.9         3.0</w:t>
      </w:r>
      <w:r>
        <w:br/>
      </w:r>
      <w:r>
        <w:rPr>
          <w:rStyle w:val="VerbatimChar"/>
        </w:rPr>
        <w:t>## 3          4.7         3.2</w:t>
      </w:r>
      <w:r>
        <w:br/>
      </w:r>
      <w:r>
        <w:rPr>
          <w:rStyle w:val="VerbatimChar"/>
        </w:rPr>
        <w:t>## 4          4.6         3.1</w:t>
      </w:r>
      <w:r>
        <w:br/>
      </w:r>
      <w:r>
        <w:rPr>
          <w:rStyle w:val="VerbatimChar"/>
        </w:rPr>
        <w:t>## 5          5.0         3.6</w:t>
      </w:r>
    </w:p>
    <w:p w14:paraId="1C84F849" w14:textId="77777777" w:rsidR="00C56688" w:rsidRDefault="00000000">
      <w:pPr>
        <w:pStyle w:val="Compact"/>
        <w:numPr>
          <w:ilvl w:val="0"/>
          <w:numId w:val="4"/>
        </w:numPr>
      </w:pPr>
      <w:r>
        <w:t>filter() กรองแถว (row) ที่ต้องการ โดยต้องระบุ ว่าต้องการข้อมูล ที่ column ไหน และต้องการกรองค่าที่เท่าไร</w:t>
      </w:r>
    </w:p>
    <w:p w14:paraId="1C84F84A" w14:textId="77777777" w:rsidR="00C56688" w:rsidRDefault="00000000">
      <w:pPr>
        <w:pStyle w:val="SourceCode"/>
      </w:pPr>
      <w:r>
        <w:rPr>
          <w:rStyle w:val="CommentTok"/>
        </w:rPr>
        <w:t># เลือกแถวที่ Species == virginica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peci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irginic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C84F84B" w14:textId="77777777" w:rsidR="00C56688" w:rsidRDefault="00000000">
      <w:pPr>
        <w:pStyle w:val="SourceCode"/>
      </w:pPr>
      <w:r>
        <w:rPr>
          <w:rStyle w:val="VerbatimChar"/>
        </w:rPr>
        <w:t>##   Sepal.Length Sepal.Width Petal.Length Petal.Width   Species</w:t>
      </w:r>
      <w:r>
        <w:br/>
      </w:r>
      <w:r>
        <w:rPr>
          <w:rStyle w:val="VerbatimChar"/>
        </w:rPr>
        <w:t>## 1          6.3         3.3          6.0         2.5 virginica</w:t>
      </w:r>
      <w:r>
        <w:br/>
      </w:r>
      <w:r>
        <w:rPr>
          <w:rStyle w:val="VerbatimChar"/>
        </w:rPr>
        <w:t>## 2          5.8         2.7          5.1         1.9 virginica</w:t>
      </w:r>
      <w:r>
        <w:br/>
      </w:r>
      <w:r>
        <w:rPr>
          <w:rStyle w:val="VerbatimChar"/>
        </w:rPr>
        <w:t>## 3          7.1         3.0          5.9         2.1 virginica</w:t>
      </w:r>
      <w:r>
        <w:br/>
      </w:r>
      <w:r>
        <w:rPr>
          <w:rStyle w:val="VerbatimChar"/>
        </w:rPr>
        <w:t>## 4          6.3         2.9          5.6         1.8 virginica</w:t>
      </w:r>
      <w:r>
        <w:br/>
      </w:r>
      <w:r>
        <w:rPr>
          <w:rStyle w:val="VerbatimChar"/>
        </w:rPr>
        <w:t>## 5          6.5         3.0          5.8         2.2 virginica</w:t>
      </w:r>
    </w:p>
    <w:p w14:paraId="1C84F84C" w14:textId="77777777" w:rsidR="00C56688" w:rsidRDefault="00000000">
      <w:pPr>
        <w:pStyle w:val="SourceCode"/>
      </w:pPr>
      <w:r>
        <w:rPr>
          <w:rStyle w:val="CommentTok"/>
        </w:rPr>
        <w:t># เลือกแถวที่ Species = setosa, Sepal.Length = 5.4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peci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etos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Sepal.Lengt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loatTok"/>
        </w:rPr>
        <w:t>5.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C84F84D" w14:textId="77777777" w:rsidR="00C56688" w:rsidRDefault="00000000">
      <w:pPr>
        <w:pStyle w:val="SourceCode"/>
      </w:pPr>
      <w:r>
        <w:rPr>
          <w:rStyle w:val="VerbatimChar"/>
        </w:rPr>
        <w:t>##   Sepal.Length Sepal.Width Petal.Length Petal.Width Species</w:t>
      </w:r>
      <w:r>
        <w:br/>
      </w:r>
      <w:r>
        <w:rPr>
          <w:rStyle w:val="VerbatimChar"/>
        </w:rPr>
        <w:t>## 1          5.4         3.9          1.7         0.4  setosa</w:t>
      </w:r>
      <w:r>
        <w:br/>
      </w:r>
      <w:r>
        <w:rPr>
          <w:rStyle w:val="VerbatimChar"/>
        </w:rPr>
        <w:t>## 2          5.4         3.7          1.5         0.2  setosa</w:t>
      </w:r>
      <w:r>
        <w:br/>
      </w:r>
      <w:r>
        <w:rPr>
          <w:rStyle w:val="VerbatimChar"/>
        </w:rPr>
        <w:lastRenderedPageBreak/>
        <w:t>## 3          5.4         3.9          1.3         0.4  setosa</w:t>
      </w:r>
      <w:r>
        <w:br/>
      </w:r>
      <w:r>
        <w:rPr>
          <w:rStyle w:val="VerbatimChar"/>
        </w:rPr>
        <w:t>## 4          5.4         3.4          1.7         0.2  setosa</w:t>
      </w:r>
      <w:r>
        <w:br/>
      </w:r>
      <w:r>
        <w:rPr>
          <w:rStyle w:val="VerbatimChar"/>
        </w:rPr>
        <w:t>## 5          5.4         3.4          1.5         0.4  setosa</w:t>
      </w:r>
    </w:p>
    <w:p w14:paraId="1C84F84E" w14:textId="77777777" w:rsidR="00C56688" w:rsidRDefault="00000000">
      <w:pPr>
        <w:pStyle w:val="SourceCode"/>
      </w:pPr>
      <w:r>
        <w:rPr>
          <w:rStyle w:val="CommentTok"/>
        </w:rPr>
        <w:t># เลือกแถวที่ Sepal.Lenght = 5.1 หรือ 4.9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epal.Lengt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loatTok"/>
        </w:rPr>
        <w:t>5.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epal.Lengt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loatTok"/>
        </w:rPr>
        <w:t>4.9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C84F84F" w14:textId="77777777" w:rsidR="00C56688" w:rsidRDefault="00000000">
      <w:pPr>
        <w:pStyle w:val="SourceCode"/>
      </w:pPr>
      <w:r>
        <w:rPr>
          <w:rStyle w:val="VerbatimChar"/>
        </w:rPr>
        <w:t>##    Sepal.Length Sepal.Width Petal.Length Petal.Width Species</w:t>
      </w:r>
      <w:r>
        <w:br/>
      </w:r>
      <w:r>
        <w:rPr>
          <w:rStyle w:val="VerbatimChar"/>
        </w:rPr>
        <w:t>## 1           5.1         3.5          1.4         0.2  setosa</w:t>
      </w:r>
      <w:r>
        <w:br/>
      </w:r>
      <w:r>
        <w:rPr>
          <w:rStyle w:val="VerbatimChar"/>
        </w:rPr>
        <w:t>## 2           4.9         3.0          1.4         0.2  setosa</w:t>
      </w:r>
      <w:r>
        <w:br/>
      </w:r>
      <w:r>
        <w:rPr>
          <w:rStyle w:val="VerbatimChar"/>
        </w:rPr>
        <w:t>## 3           4.9         3.1          1.5         0.1  setosa</w:t>
      </w:r>
      <w:r>
        <w:br/>
      </w:r>
      <w:r>
        <w:rPr>
          <w:rStyle w:val="VerbatimChar"/>
        </w:rPr>
        <w:t>## 4           5.1         3.5          1.4         0.3  setosa</w:t>
      </w:r>
      <w:r>
        <w:br/>
      </w:r>
      <w:r>
        <w:rPr>
          <w:rStyle w:val="VerbatimChar"/>
        </w:rPr>
        <w:t>## 5           5.1         3.8          1.5         0.3  setosa</w:t>
      </w:r>
      <w:r>
        <w:br/>
      </w:r>
      <w:r>
        <w:rPr>
          <w:rStyle w:val="VerbatimChar"/>
        </w:rPr>
        <w:t>## 6           5.1         3.7          1.5         0.4  setosa</w:t>
      </w:r>
      <w:r>
        <w:br/>
      </w:r>
      <w:r>
        <w:rPr>
          <w:rStyle w:val="VerbatimChar"/>
        </w:rPr>
        <w:t>## 7           5.1         3.3          1.7         0.5  setosa</w:t>
      </w:r>
      <w:r>
        <w:br/>
      </w:r>
      <w:r>
        <w:rPr>
          <w:rStyle w:val="VerbatimChar"/>
        </w:rPr>
        <w:t>## 8           4.9         3.1          1.5         0.2  setosa</w:t>
      </w:r>
      <w:r>
        <w:br/>
      </w:r>
      <w:r>
        <w:rPr>
          <w:rStyle w:val="VerbatimChar"/>
        </w:rPr>
        <w:t>## 9           4.9         3.6          1.4         0.1  setosa</w:t>
      </w:r>
      <w:r>
        <w:br/>
      </w:r>
      <w:r>
        <w:rPr>
          <w:rStyle w:val="VerbatimChar"/>
        </w:rPr>
        <w:t>## 10          5.1         3.4          1.5         0.2  setosa</w:t>
      </w:r>
    </w:p>
    <w:p w14:paraId="1C84F850" w14:textId="77777777" w:rsidR="00C56688" w:rsidRDefault="00000000">
      <w:pPr>
        <w:pStyle w:val="FirstParagraph"/>
      </w:pPr>
      <w:r>
        <w:t xml:space="preserve">สังเกตว่าจะเห็นเครื่องหมาย </w:t>
      </w:r>
      <w:r>
        <w:rPr>
          <w:rStyle w:val="VerbatimChar"/>
        </w:rPr>
        <w:t>%&gt;%</w:t>
      </w:r>
      <w:r>
        <w:t xml:space="preserve"> ซึ่งใน R เราจะเรียกว่า “pipe operator” เป็นสิ่งที่เป็นเอกลักษณ์ใน R ซึ่งส่งผลให้สามารถ run operation ได้ต่อๆ กัน เพื่อให้อ่านได้ง่าย</w:t>
      </w:r>
    </w:p>
    <w:p w14:paraId="1C84F851" w14:textId="77777777" w:rsidR="00C56688" w:rsidRDefault="00000000">
      <w:pPr>
        <w:pStyle w:val="SourceCode"/>
      </w:pPr>
      <w:r>
        <w:rPr>
          <w:rStyle w:val="CommentTok"/>
        </w:rPr>
        <w:t># เลือกแถวที่ Species = setosa คอลัมน์ Sepal.Length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peci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etos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Sepal.Leng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C84F852" w14:textId="77777777" w:rsidR="00C56688" w:rsidRDefault="00000000">
      <w:pPr>
        <w:pStyle w:val="SourceCode"/>
      </w:pPr>
      <w:r>
        <w:rPr>
          <w:rStyle w:val="VerbatimChar"/>
        </w:rPr>
        <w:t>##   Sepal.Length</w:t>
      </w:r>
      <w:r>
        <w:br/>
      </w:r>
      <w:r>
        <w:rPr>
          <w:rStyle w:val="VerbatimChar"/>
        </w:rPr>
        <w:t>## 1          5.1</w:t>
      </w:r>
      <w:r>
        <w:br/>
      </w:r>
      <w:r>
        <w:rPr>
          <w:rStyle w:val="VerbatimChar"/>
        </w:rPr>
        <w:t>## 2          4.9</w:t>
      </w:r>
      <w:r>
        <w:br/>
      </w:r>
      <w:r>
        <w:rPr>
          <w:rStyle w:val="VerbatimChar"/>
        </w:rPr>
        <w:t>## 3          4.7</w:t>
      </w:r>
      <w:r>
        <w:br/>
      </w:r>
      <w:r>
        <w:rPr>
          <w:rStyle w:val="VerbatimChar"/>
        </w:rPr>
        <w:t>## 4          4.6</w:t>
      </w:r>
      <w:r>
        <w:br/>
      </w:r>
      <w:r>
        <w:rPr>
          <w:rStyle w:val="VerbatimChar"/>
        </w:rPr>
        <w:t>## 5          5.0</w:t>
      </w:r>
    </w:p>
    <w:p w14:paraId="1C84F853" w14:textId="77777777" w:rsidR="00C56688" w:rsidRDefault="00000000">
      <w:pPr>
        <w:pStyle w:val="SourceCode"/>
      </w:pPr>
      <w:r>
        <w:rPr>
          <w:rStyle w:val="CommentTok"/>
        </w:rPr>
        <w:t># เหมือนกับข้างบน แต่ไม่ใช้ pipe operator จะทำความเข้าใจได้ยากกว่า</w:t>
      </w:r>
      <w:r>
        <w:br/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 xml:space="preserve">(df, Speci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etosa"</w:t>
      </w:r>
      <w:r>
        <w:rPr>
          <w:rStyle w:val="NormalTok"/>
        </w:rPr>
        <w:t xml:space="preserve">), Sepal.Leng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C84F854" w14:textId="77777777" w:rsidR="00C56688" w:rsidRDefault="00000000">
      <w:pPr>
        <w:pStyle w:val="SourceCode"/>
      </w:pPr>
      <w:r>
        <w:rPr>
          <w:rStyle w:val="VerbatimChar"/>
        </w:rPr>
        <w:t>##   Sepal.Length</w:t>
      </w:r>
      <w:r>
        <w:br/>
      </w:r>
      <w:r>
        <w:rPr>
          <w:rStyle w:val="VerbatimChar"/>
        </w:rPr>
        <w:t>## 1          5.1</w:t>
      </w:r>
      <w:r>
        <w:br/>
      </w:r>
      <w:r>
        <w:rPr>
          <w:rStyle w:val="VerbatimChar"/>
        </w:rPr>
        <w:t>## 2          4.9</w:t>
      </w:r>
      <w:r>
        <w:br/>
      </w:r>
      <w:r>
        <w:rPr>
          <w:rStyle w:val="VerbatimChar"/>
        </w:rPr>
        <w:t>## 3          4.7</w:t>
      </w:r>
      <w:r>
        <w:br/>
      </w:r>
      <w:r>
        <w:rPr>
          <w:rStyle w:val="VerbatimChar"/>
        </w:rPr>
        <w:t>## 4          4.6</w:t>
      </w:r>
      <w:r>
        <w:br/>
      </w:r>
      <w:r>
        <w:rPr>
          <w:rStyle w:val="VerbatimChar"/>
        </w:rPr>
        <w:t>## 5          5.0</w:t>
      </w:r>
    </w:p>
    <w:p w14:paraId="1C84F855" w14:textId="77777777" w:rsidR="00C56688" w:rsidRDefault="00000000">
      <w:pPr>
        <w:pStyle w:val="SourceCode"/>
      </w:pPr>
      <w:r>
        <w:rPr>
          <w:rStyle w:val="CommentTok"/>
        </w:rPr>
        <w:t># ใช้แค่ base R solution จะไม่สามารถดึงออกมาเป็น dataframe ได้</w:t>
      </w:r>
      <w:r>
        <w:br/>
      </w:r>
      <w:r>
        <w:rPr>
          <w:rStyle w:val="NormalTok"/>
        </w:rPr>
        <w:t>df[df[</w:t>
      </w:r>
      <w:r>
        <w:rPr>
          <w:rStyle w:val="StringTok"/>
        </w:rPr>
        <w:t>"Species"</w:t>
      </w:r>
      <w:r>
        <w:rPr>
          <w:rStyle w:val="NormalTok"/>
        </w:rPr>
        <w:t xml:space="preserve">]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etosa"</w:t>
      </w:r>
      <w:r>
        <w:rPr>
          <w:rStyle w:val="NormalTok"/>
        </w:rPr>
        <w:t xml:space="preserve">, </w:t>
      </w:r>
      <w:r>
        <w:rPr>
          <w:rStyle w:val="StringTok"/>
        </w:rPr>
        <w:t>"Sepal.Length"</w:t>
      </w:r>
      <w:r>
        <w:rPr>
          <w:rStyle w:val="NormalTok"/>
        </w:rPr>
        <w:t>]</w:t>
      </w:r>
    </w:p>
    <w:p w14:paraId="1C84F856" w14:textId="77777777" w:rsidR="00C56688" w:rsidRDefault="00000000">
      <w:pPr>
        <w:pStyle w:val="SourceCode"/>
      </w:pPr>
      <w:r>
        <w:rPr>
          <w:rStyle w:val="VerbatimChar"/>
        </w:rPr>
        <w:t>##  [1] 5.1 4.9 4.7 4.6 5.0 5.4 4.6 5.0 4.4 4.9 5.4 4.8 4.8 4.3 5.8 5.7 5.4 5.1 5.7</w:t>
      </w:r>
      <w:r>
        <w:br/>
      </w:r>
      <w:r>
        <w:rPr>
          <w:rStyle w:val="VerbatimChar"/>
        </w:rPr>
        <w:t xml:space="preserve">## [20] 5.1 5.4 5.1 4.6 5.1 4.8 5.0 5.0 5.2 5.2 4.7 4.8 5.4 5.2 5.5 4.9 5.0 </w:t>
      </w:r>
      <w:r>
        <w:rPr>
          <w:rStyle w:val="VerbatimChar"/>
        </w:rPr>
        <w:lastRenderedPageBreak/>
        <w:t>5.5 4.9</w:t>
      </w:r>
      <w:r>
        <w:br/>
      </w:r>
      <w:r>
        <w:rPr>
          <w:rStyle w:val="VerbatimChar"/>
        </w:rPr>
        <w:t>## [39] 4.4 5.1 5.0 4.5 4.4 5.0 5.1 4.8 5.1 4.6 5.3 5.0</w:t>
      </w:r>
    </w:p>
    <w:p w14:paraId="1C84F857" w14:textId="77777777" w:rsidR="00C56688" w:rsidRDefault="00000000">
      <w:pPr>
        <w:pStyle w:val="FirstParagraph"/>
      </w:pPr>
      <w:r>
        <w:t>บรรทัดสุดท้าย สำหรับ dataframe จะไม่สามารถดึงมาทั้ง column ได้ ซึ่งจะต้องใช้ข้อมูลอีกแบบ (tibble) แต่จะไม่พูดถึง ณ ที่นี่</w:t>
      </w:r>
    </w:p>
    <w:p w14:paraId="1C84F858" w14:textId="77777777" w:rsidR="00C56688" w:rsidRDefault="00000000">
      <w:pPr>
        <w:pStyle w:val="BodyText"/>
      </w:pPr>
      <w:r>
        <w:rPr>
          <w:b/>
          <w:bCs/>
        </w:rPr>
        <w:t>Note:</w:t>
      </w:r>
      <w:r>
        <w:t xml:space="preserve"> การ subset โดย dplyr นั้นสามารถทำใน dataframe/tibble เท่านั้น ไม่สามารถทำใน matrix ได้ (ต้องใช้วิธีของ base R)</w:t>
      </w:r>
    </w:p>
    <w:p w14:paraId="1C84F859" w14:textId="77777777" w:rsidR="00C56688" w:rsidRDefault="00000000">
      <w:pPr>
        <w:pStyle w:val="Compact"/>
        <w:numPr>
          <w:ilvl w:val="0"/>
          <w:numId w:val="5"/>
        </w:numPr>
      </w:pPr>
      <w:r>
        <w:t>ในส่วนการเรียงข้อมูลนั้นจะใช้ function arrange()</w:t>
      </w:r>
    </w:p>
    <w:p w14:paraId="1C84F85A" w14:textId="77777777" w:rsidR="00C56688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Sepal.Leng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 เรียง Sepal.Length จากน้อยไปมาก</w:t>
      </w:r>
    </w:p>
    <w:p w14:paraId="1C84F85B" w14:textId="77777777" w:rsidR="00C56688" w:rsidRDefault="00000000">
      <w:pPr>
        <w:pStyle w:val="SourceCode"/>
      </w:pPr>
      <w:r>
        <w:rPr>
          <w:rStyle w:val="VerbatimChar"/>
        </w:rPr>
        <w:t>##   Sepal.Length Sepal.Width Petal.Length Petal.Width Species</w:t>
      </w:r>
      <w:r>
        <w:br/>
      </w:r>
      <w:r>
        <w:rPr>
          <w:rStyle w:val="VerbatimChar"/>
        </w:rPr>
        <w:t>## 1          4.3         3.0          1.1         0.1  setosa</w:t>
      </w:r>
      <w:r>
        <w:br/>
      </w:r>
      <w:r>
        <w:rPr>
          <w:rStyle w:val="VerbatimChar"/>
        </w:rPr>
        <w:t>## 2          4.4         2.9          1.4         0.2  setosa</w:t>
      </w:r>
      <w:r>
        <w:br/>
      </w:r>
      <w:r>
        <w:rPr>
          <w:rStyle w:val="VerbatimChar"/>
        </w:rPr>
        <w:t>## 3          4.4         3.0          1.3         0.2  setosa</w:t>
      </w:r>
      <w:r>
        <w:br/>
      </w:r>
      <w:r>
        <w:rPr>
          <w:rStyle w:val="VerbatimChar"/>
        </w:rPr>
        <w:t>## 4          4.4         3.2          1.3         0.2  setosa</w:t>
      </w:r>
      <w:r>
        <w:br/>
      </w:r>
      <w:r>
        <w:rPr>
          <w:rStyle w:val="VerbatimChar"/>
        </w:rPr>
        <w:t>## 5          4.5         2.3          1.3         0.3  setosa</w:t>
      </w:r>
    </w:p>
    <w:p w14:paraId="1C84F85C" w14:textId="77777777" w:rsidR="00C56688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Sepal.Length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 เรียง Sepal.Length จากมากไปน้อย</w:t>
      </w:r>
    </w:p>
    <w:p w14:paraId="1C84F85D" w14:textId="77777777" w:rsidR="00C56688" w:rsidRDefault="00000000">
      <w:pPr>
        <w:pStyle w:val="SourceCode"/>
      </w:pPr>
      <w:r>
        <w:rPr>
          <w:rStyle w:val="VerbatimChar"/>
        </w:rPr>
        <w:t>##   Sepal.Length Sepal.Width Petal.Length Petal.Width   Species</w:t>
      </w:r>
      <w:r>
        <w:br/>
      </w:r>
      <w:r>
        <w:rPr>
          <w:rStyle w:val="VerbatimChar"/>
        </w:rPr>
        <w:t>## 1          7.9         3.8          6.4         2.0 virginica</w:t>
      </w:r>
      <w:r>
        <w:br/>
      </w:r>
      <w:r>
        <w:rPr>
          <w:rStyle w:val="VerbatimChar"/>
        </w:rPr>
        <w:t>## 2          7.7         3.8          6.7         2.2 virginica</w:t>
      </w:r>
      <w:r>
        <w:br/>
      </w:r>
      <w:r>
        <w:rPr>
          <w:rStyle w:val="VerbatimChar"/>
        </w:rPr>
        <w:t>## 3          7.7         2.6          6.9         2.3 virginica</w:t>
      </w:r>
      <w:r>
        <w:br/>
      </w:r>
      <w:r>
        <w:rPr>
          <w:rStyle w:val="VerbatimChar"/>
        </w:rPr>
        <w:t>## 4          7.7         2.8          6.7         2.0 virginica</w:t>
      </w:r>
      <w:r>
        <w:br/>
      </w:r>
      <w:r>
        <w:rPr>
          <w:rStyle w:val="VerbatimChar"/>
        </w:rPr>
        <w:t>## 5          7.7         3.0          6.1         2.3 virginica</w:t>
      </w:r>
    </w:p>
    <w:p w14:paraId="1C84F85E" w14:textId="77777777" w:rsidR="00C56688" w:rsidRDefault="00000000">
      <w:pPr>
        <w:pStyle w:val="Compact"/>
        <w:numPr>
          <w:ilvl w:val="0"/>
          <w:numId w:val="6"/>
        </w:numPr>
      </w:pPr>
      <w:r>
        <w:t>เราสามารถจัดกลุ่มตัวแปรได้โดยใช้ group_by() โดยมักจะใช้คู่กับ summarize()</w:t>
      </w:r>
    </w:p>
    <w:p w14:paraId="1C84F85F" w14:textId="77777777" w:rsidR="00C56688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จัดกลุ่มตาม Spec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Sepal.Length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Sepal.Length), </w:t>
      </w:r>
      <w:r>
        <w:rPr>
          <w:rStyle w:val="AttributeTok"/>
        </w:rPr>
        <w:t>Sepal.Width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Sepal.Width)) </w:t>
      </w:r>
      <w:r>
        <w:rPr>
          <w:rStyle w:val="CommentTok"/>
        </w:rPr>
        <w:t>#รวมความยาวทั้งหมด</w:t>
      </w:r>
    </w:p>
    <w:p w14:paraId="1C84F860" w14:textId="77777777" w:rsidR="00C56688" w:rsidRDefault="00000000">
      <w:pPr>
        <w:pStyle w:val="SourceCode"/>
      </w:pPr>
      <w:r>
        <w:rPr>
          <w:rStyle w:val="VerbatimChar"/>
        </w:rPr>
        <w:t>## # A tibble: 3 × 3</w:t>
      </w:r>
      <w:r>
        <w:br/>
      </w:r>
      <w:r>
        <w:rPr>
          <w:rStyle w:val="VerbatimChar"/>
        </w:rPr>
        <w:t>##   Species    Sepal.Length Sepal.Width</w:t>
      </w:r>
      <w:r>
        <w:br/>
      </w:r>
      <w:r>
        <w:rPr>
          <w:rStyle w:val="VerbatimChar"/>
        </w:rPr>
        <w:t>##   &lt;fct&gt;             &lt;dbl&gt;       &lt;dbl&gt;</w:t>
      </w:r>
      <w:r>
        <w:br/>
      </w:r>
      <w:r>
        <w:rPr>
          <w:rStyle w:val="VerbatimChar"/>
        </w:rPr>
        <w:t>## 1 setosa             250.        171.</w:t>
      </w:r>
      <w:r>
        <w:br/>
      </w:r>
      <w:r>
        <w:rPr>
          <w:rStyle w:val="VerbatimChar"/>
        </w:rPr>
        <w:t>## 2 versicolor         297.        138.</w:t>
      </w:r>
      <w:r>
        <w:br/>
      </w:r>
      <w:r>
        <w:rPr>
          <w:rStyle w:val="VerbatimChar"/>
        </w:rPr>
        <w:t>## 3 virginica          329.        149.</w:t>
      </w:r>
    </w:p>
    <w:p w14:paraId="1C84F861" w14:textId="77777777" w:rsidR="00C56688" w:rsidRDefault="00000000">
      <w:pPr>
        <w:pStyle w:val="Heading2"/>
      </w:pPr>
      <w:bookmarkStart w:id="2" w:name="ggplot2"/>
      <w:bookmarkEnd w:id="1"/>
      <w:r>
        <w:t>ggplot2</w:t>
      </w:r>
    </w:p>
    <w:p w14:paraId="1C84F862" w14:textId="77777777" w:rsidR="00C56688" w:rsidRDefault="00000000">
      <w:pPr>
        <w:pStyle w:val="FirstParagraph"/>
      </w:pPr>
      <w:r>
        <w:t>ggplot2 คือ package ย่อยอีกตัวของ tidyverse ซึ่งใช้สำหรับการ plot graph</w:t>
      </w:r>
    </w:p>
    <w:p w14:paraId="1C84F863" w14:textId="77777777" w:rsidR="00C56688" w:rsidRDefault="00000000">
      <w:pPr>
        <w:pStyle w:val="Heading3"/>
      </w:pPr>
      <w:bookmarkStart w:id="3" w:name="anatomy-of-ggplot"/>
      <w:r>
        <w:t>Anatomy of ggplot</w:t>
      </w:r>
    </w:p>
    <w:p w14:paraId="1C84F864" w14:textId="77777777" w:rsidR="00C56688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y, </w:t>
      </w:r>
      <w:r>
        <w:rPr>
          <w:rStyle w:val="AttributeTok"/>
        </w:rPr>
        <w:t>col =</w:t>
      </w:r>
      <w:r>
        <w:rPr>
          <w:rStyle w:val="NormalTok"/>
        </w:rPr>
        <w:t xml:space="preserve"> col, </w:t>
      </w:r>
      <w:r>
        <w:rPr>
          <w:rStyle w:val="AttributeTok"/>
        </w:rPr>
        <w:t>fill =</w:t>
      </w:r>
      <w:r>
        <w:rPr>
          <w:rStyle w:val="NormalTok"/>
        </w:rPr>
        <w:t xml:space="preserve"> fil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xxx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xxx</w:t>
      </w:r>
      <w:r>
        <w:rPr>
          <w:rStyle w:val="NormalTok"/>
        </w:rPr>
        <w:t xml:space="preserve">() </w:t>
      </w:r>
    </w:p>
    <w:p w14:paraId="1C84F865" w14:textId="77777777" w:rsidR="00C56688" w:rsidRDefault="00000000">
      <w:pPr>
        <w:pStyle w:val="Compact"/>
        <w:numPr>
          <w:ilvl w:val="0"/>
          <w:numId w:val="7"/>
        </w:numPr>
      </w:pPr>
      <w:r>
        <w:lastRenderedPageBreak/>
        <w:t>aes คือ aesthetic ซึ่งหมายถึงการ map ข้อมูลของเราเข้ากับตำแหน่งของกราฟ</w:t>
      </w:r>
    </w:p>
    <w:p w14:paraId="1C84F866" w14:textId="77777777" w:rsidR="00C56688" w:rsidRDefault="00000000">
      <w:pPr>
        <w:numPr>
          <w:ilvl w:val="1"/>
          <w:numId w:val="8"/>
        </w:numPr>
      </w:pPr>
      <w:r>
        <w:t>x = แกน x, y = แกน y</w:t>
      </w:r>
    </w:p>
    <w:p w14:paraId="1C84F867" w14:textId="77777777" w:rsidR="00C56688" w:rsidRDefault="00000000">
      <w:pPr>
        <w:numPr>
          <w:ilvl w:val="1"/>
          <w:numId w:val="8"/>
        </w:numPr>
      </w:pPr>
      <w:r>
        <w:t>col = สี, fill = สีพื้นหลัง</w:t>
      </w:r>
    </w:p>
    <w:p w14:paraId="1C84F868" w14:textId="77777777" w:rsidR="00C56688" w:rsidRDefault="00000000">
      <w:pPr>
        <w:pStyle w:val="Compact"/>
        <w:numPr>
          <w:ilvl w:val="0"/>
          <w:numId w:val="7"/>
        </w:numPr>
      </w:pPr>
      <w:r>
        <w:t>geom_xxx() คือ การกำหนดว่าเราต้องการที่จะ plot กราฟอะไร</w:t>
      </w:r>
    </w:p>
    <w:p w14:paraId="1C84F869" w14:textId="77777777" w:rsidR="00C56688" w:rsidRDefault="00000000">
      <w:pPr>
        <w:numPr>
          <w:ilvl w:val="1"/>
          <w:numId w:val="9"/>
        </w:numPr>
      </w:pPr>
      <w:r>
        <w:t>geom_point() = scatterplot</w:t>
      </w:r>
    </w:p>
    <w:p w14:paraId="1C84F86A" w14:textId="77777777" w:rsidR="00C56688" w:rsidRDefault="00000000">
      <w:pPr>
        <w:numPr>
          <w:ilvl w:val="1"/>
          <w:numId w:val="9"/>
        </w:numPr>
      </w:pPr>
      <w:r>
        <w:t>geom_line() = lineplot</w:t>
      </w:r>
    </w:p>
    <w:p w14:paraId="1C84F86B" w14:textId="77777777" w:rsidR="00C56688" w:rsidRDefault="00000000">
      <w:pPr>
        <w:numPr>
          <w:ilvl w:val="1"/>
          <w:numId w:val="9"/>
        </w:numPr>
      </w:pPr>
      <w:r>
        <w:t>geom_boxplot() = boxplot</w:t>
      </w:r>
    </w:p>
    <w:p w14:paraId="1C84F86C" w14:textId="77777777" w:rsidR="00C56688" w:rsidRDefault="00000000">
      <w:pPr>
        <w:pStyle w:val="Compact"/>
        <w:numPr>
          <w:ilvl w:val="0"/>
          <w:numId w:val="7"/>
        </w:numPr>
      </w:pPr>
      <w:r>
        <w:t>theme_xxx() คือ การกำหนด theme ของกราฟ เช่น theme_bw(), theme_classic()</w:t>
      </w:r>
    </w:p>
    <w:p w14:paraId="1C84F86D" w14:textId="77777777" w:rsidR="00C56688" w:rsidRDefault="00000000">
      <w:pPr>
        <w:pStyle w:val="Compact"/>
        <w:numPr>
          <w:ilvl w:val="0"/>
          <w:numId w:val="7"/>
        </w:numPr>
      </w:pPr>
      <w:r>
        <w:t xml:space="preserve">และยังมีการปรับแต่งอื่นๆ ได้อีกมาก สามารถศึกษาได้ที่ </w:t>
      </w:r>
      <w:hyperlink r:id="rId10">
        <w:r>
          <w:rPr>
            <w:rStyle w:val="Hyperlink"/>
          </w:rPr>
          <w:t>https://ggplot2.tidyverse.org/reference/</w:t>
        </w:r>
      </w:hyperlink>
    </w:p>
    <w:p w14:paraId="1C84F86E" w14:textId="77777777" w:rsidR="00C56688" w:rsidRDefault="00000000">
      <w:pPr>
        <w:pStyle w:val="Heading3"/>
      </w:pPr>
      <w:bookmarkStart w:id="4" w:name="scatterplot"/>
      <w:bookmarkEnd w:id="3"/>
      <w:r>
        <w:t>Scatterplot</w:t>
      </w:r>
    </w:p>
    <w:p w14:paraId="1C84F86F" w14:textId="77777777" w:rsidR="00C56688" w:rsidRDefault="00000000">
      <w:pPr>
        <w:pStyle w:val="SourceCode"/>
      </w:pPr>
      <w:r>
        <w:rPr>
          <w:rStyle w:val="CommentTok"/>
        </w:rPr>
        <w:t># install.packages("tidyverse") รันคำสั่งนี้ก่อนถ้ายังไม่เคย install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plot2) 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epal.Width, </w:t>
      </w:r>
      <w:r>
        <w:rPr>
          <w:rStyle w:val="AttributeTok"/>
        </w:rPr>
        <w:t>y =</w:t>
      </w:r>
      <w:r>
        <w:rPr>
          <w:rStyle w:val="NormalTok"/>
        </w:rPr>
        <w:t xml:space="preserve"> Sepal.Length, </w:t>
      </w:r>
      <w:r>
        <w:rPr>
          <w:rStyle w:val="AttributeTok"/>
        </w:rPr>
        <w:t>col =</w:t>
      </w:r>
      <w:r>
        <w:rPr>
          <w:rStyle w:val="NormalTok"/>
        </w:rPr>
        <w:t xml:space="preserve"> Speci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1C84F870" w14:textId="77777777" w:rsidR="00C56688" w:rsidRDefault="00000000">
      <w:pPr>
        <w:pStyle w:val="FirstParagraph"/>
      </w:pPr>
      <w:r>
        <w:rPr>
          <w:noProof/>
        </w:rPr>
        <w:drawing>
          <wp:inline distT="0" distB="0" distL="0" distR="0" wp14:anchorId="1C84F880" wp14:editId="1C84F881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03-Tidyverse_files/figure-docx/scatterplo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84F871" w14:textId="77777777" w:rsidR="00C56688" w:rsidRDefault="00000000">
      <w:pPr>
        <w:pStyle w:val="Heading3"/>
      </w:pPr>
      <w:bookmarkStart w:id="5" w:name="barchart"/>
      <w:bookmarkEnd w:id="4"/>
      <w:r>
        <w:t>Barchart</w:t>
      </w:r>
    </w:p>
    <w:p w14:paraId="1C84F872" w14:textId="77777777" w:rsidR="00C56688" w:rsidRDefault="00000000">
      <w:pPr>
        <w:pStyle w:val="FirstParagraph"/>
      </w:pPr>
      <w:r>
        <w:t>ใช้สำหรับนับจำนวนของ column นั้น ไม่มีค่า y</w:t>
      </w:r>
    </w:p>
    <w:p w14:paraId="1C84F873" w14:textId="77777777" w:rsidR="00C56688" w:rsidRDefault="00000000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pecies, </w:t>
      </w:r>
      <w:r>
        <w:rPr>
          <w:rStyle w:val="AttributeTok"/>
        </w:rPr>
        <w:t>fill =</w:t>
      </w:r>
      <w:r>
        <w:rPr>
          <w:rStyle w:val="NormalTok"/>
        </w:rPr>
        <w:t xml:space="preserve"> Speci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CommentTok"/>
        </w:rPr>
        <w:t># fill ไว้สำหรับแบ่งสีใน barchart</w:t>
      </w:r>
    </w:p>
    <w:p w14:paraId="1C84F874" w14:textId="77777777" w:rsidR="00C56688" w:rsidRDefault="00000000">
      <w:pPr>
        <w:pStyle w:val="FirstParagraph"/>
      </w:pPr>
      <w:r>
        <w:rPr>
          <w:noProof/>
        </w:rPr>
        <w:drawing>
          <wp:inline distT="0" distB="0" distL="0" distR="0" wp14:anchorId="1C84F882" wp14:editId="1C84F883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03-Tidyverse_files/figure-docx/barplot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84F875" w14:textId="77777777" w:rsidR="00C56688" w:rsidRDefault="00000000">
      <w:pPr>
        <w:pStyle w:val="BodyText"/>
      </w:pPr>
      <w:r>
        <w:t>ส่วน geom_col() จะรับค่า y ด้วย โดยข้อมูล x ที่ซ้ำกันจะถูกนำมารวมกัน (สามารถปรับแต่งได้เพิ่มเติม)</w:t>
      </w:r>
    </w:p>
    <w:p w14:paraId="1C84F876" w14:textId="77777777" w:rsidR="00C56688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pecies, </w:t>
      </w:r>
      <w:r>
        <w:rPr>
          <w:rStyle w:val="AttributeTok"/>
        </w:rPr>
        <w:t>y =</w:t>
      </w:r>
      <w:r>
        <w:rPr>
          <w:rStyle w:val="NormalTok"/>
        </w:rPr>
        <w:t xml:space="preserve"> Sepal.Width, </w:t>
      </w:r>
      <w:r>
        <w:rPr>
          <w:rStyle w:val="AttributeTok"/>
        </w:rPr>
        <w:t>fill =</w:t>
      </w:r>
      <w:r>
        <w:rPr>
          <w:rStyle w:val="NormalTok"/>
        </w:rPr>
        <w:t xml:space="preserve"> Speci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fill ไว้สำหรับแบ่งสีใน barchar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</w:p>
    <w:p w14:paraId="1C84F877" w14:textId="77777777" w:rsidR="00C5668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C84F884" wp14:editId="1C84F885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03-Tidyverse_files/figure-docx/colplot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84F878" w14:textId="77777777" w:rsidR="00C56688" w:rsidRDefault="00000000">
      <w:pPr>
        <w:pStyle w:val="Heading3"/>
      </w:pPr>
      <w:bookmarkStart w:id="6" w:name="boxplot"/>
      <w:bookmarkEnd w:id="5"/>
      <w:r>
        <w:t>Boxplot</w:t>
      </w:r>
    </w:p>
    <w:p w14:paraId="1C84F879" w14:textId="77777777" w:rsidR="00C56688" w:rsidRDefault="00000000">
      <w:pPr>
        <w:pStyle w:val="FirstParagraph"/>
      </w:pPr>
      <w:r>
        <w:t>ทำการสร้าง box plot</w:t>
      </w:r>
    </w:p>
    <w:p w14:paraId="1C84F87A" w14:textId="77777777" w:rsidR="00C56688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pecies, </w:t>
      </w:r>
      <w:r>
        <w:rPr>
          <w:rStyle w:val="AttributeTok"/>
        </w:rPr>
        <w:t>y =</w:t>
      </w:r>
      <w:r>
        <w:rPr>
          <w:rStyle w:val="NormalTok"/>
        </w:rPr>
        <w:t xml:space="preserve"> Sepal.Width, </w:t>
      </w:r>
      <w:r>
        <w:rPr>
          <w:rStyle w:val="AttributeTok"/>
        </w:rPr>
        <w:t>fill =</w:t>
      </w:r>
      <w:r>
        <w:rPr>
          <w:rStyle w:val="NormalTok"/>
        </w:rPr>
        <w:t xml:space="preserve"> Speci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</w:p>
    <w:p w14:paraId="1C84F87B" w14:textId="77777777" w:rsidR="00C5668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C84F886" wp14:editId="1C84F887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03-Tidyverse_files/figure-docx/boxplot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2"/>
      <w:bookmarkEnd w:id="6"/>
    </w:p>
    <w:sectPr w:rsidR="00C5668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ADF49" w14:textId="77777777" w:rsidR="00A2689F" w:rsidRDefault="00A2689F">
      <w:pPr>
        <w:spacing w:after="0"/>
      </w:pPr>
      <w:r>
        <w:separator/>
      </w:r>
    </w:p>
  </w:endnote>
  <w:endnote w:type="continuationSeparator" w:id="0">
    <w:p w14:paraId="5B206C26" w14:textId="77777777" w:rsidR="00A2689F" w:rsidRDefault="00A268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723DE" w14:textId="77777777" w:rsidR="00A2689F" w:rsidRDefault="00A2689F">
      <w:r>
        <w:separator/>
      </w:r>
    </w:p>
  </w:footnote>
  <w:footnote w:type="continuationSeparator" w:id="0">
    <w:p w14:paraId="032EF986" w14:textId="77777777" w:rsidR="00A2689F" w:rsidRDefault="00A268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8620A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D56D26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23365541">
    <w:abstractNumId w:val="0"/>
  </w:num>
  <w:num w:numId="2" w16cid:durableId="113640044">
    <w:abstractNumId w:val="1"/>
  </w:num>
  <w:num w:numId="3" w16cid:durableId="1427075214">
    <w:abstractNumId w:val="1"/>
  </w:num>
  <w:num w:numId="4" w16cid:durableId="465663033">
    <w:abstractNumId w:val="1"/>
  </w:num>
  <w:num w:numId="5" w16cid:durableId="1328947517">
    <w:abstractNumId w:val="1"/>
  </w:num>
  <w:num w:numId="6" w16cid:durableId="989869152">
    <w:abstractNumId w:val="1"/>
  </w:num>
  <w:num w:numId="7" w16cid:durableId="472069005">
    <w:abstractNumId w:val="1"/>
  </w:num>
  <w:num w:numId="8" w16cid:durableId="585262613">
    <w:abstractNumId w:val="1"/>
  </w:num>
  <w:num w:numId="9" w16cid:durableId="8105626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NbI0NDQ3MTQxs7RU0lEKTi0uzszPAykwrAUADNn+/ywAAAA="/>
  </w:docVars>
  <w:rsids>
    <w:rsidRoot w:val="00C56688"/>
    <w:rsid w:val="00A2689F"/>
    <w:rsid w:val="00C56688"/>
    <w:rsid w:val="00D8694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84F831"/>
  <w15:docId w15:val="{544853B7-6006-40F0-ACEE-A6EB13C2B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gplot2.tidyverse.org/referenc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atacamp.com/tutorial/machine-learning-in-r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1287</Words>
  <Characters>7338</Characters>
  <Application>Microsoft Office Word</Application>
  <DocSecurity>0</DocSecurity>
  <Lines>61</Lines>
  <Paragraphs>17</Paragraphs>
  <ScaleCrop>false</ScaleCrop>
  <Company/>
  <LinksUpToDate>false</LinksUpToDate>
  <CharactersWithSpaces>8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ttinun  Leetanaporn (กิตตินันท์ ลีธนาภรณ์)</cp:lastModifiedBy>
  <cp:revision>2</cp:revision>
  <dcterms:created xsi:type="dcterms:W3CDTF">2023-02-21T11:35:00Z</dcterms:created>
  <dcterms:modified xsi:type="dcterms:W3CDTF">2023-02-21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